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798B" w:rsidRPr="00B40038" w:rsidRDefault="00C6798B" w:rsidP="007E656F">
      <w:pPr>
        <w:pStyle w:val="DefaultText"/>
        <w:widowControl w:val="0"/>
        <w:tabs>
          <w:tab w:val="left" w:pos="1276"/>
        </w:tabs>
        <w:jc w:val="center"/>
        <w:rPr>
          <w:rFonts w:ascii="Century Schoolbook" w:hAnsi="Century Schoolbook"/>
          <w:b/>
          <w:bCs/>
          <w:sz w:val="28"/>
          <w:szCs w:val="28"/>
          <w:lang w:val="en"/>
        </w:rPr>
      </w:pPr>
      <w:r w:rsidRPr="00B40038">
        <w:rPr>
          <w:rFonts w:ascii="Century Schoolbook" w:hAnsi="Century Schoolbook"/>
          <w:b/>
          <w:bCs/>
          <w:sz w:val="28"/>
          <w:szCs w:val="28"/>
          <w:lang w:val="en"/>
        </w:rPr>
        <w:t>MOTHERWELL DIOCESAN CHOIR</w:t>
      </w:r>
    </w:p>
    <w:p w:rsidR="00C6798B" w:rsidRPr="0045283C" w:rsidRDefault="00DF641F">
      <w:pPr>
        <w:pStyle w:val="DefaultText"/>
        <w:widowControl w:val="0"/>
        <w:ind w:left="567" w:hanging="567"/>
        <w:jc w:val="center"/>
        <w:rPr>
          <w:rFonts w:ascii="Century Schoolbook" w:hAnsi="Century Schoolbook"/>
          <w:b/>
          <w:bCs/>
          <w:sz w:val="28"/>
          <w:lang w:val="en"/>
        </w:rPr>
      </w:pPr>
      <w:r>
        <w:rPr>
          <w:rFonts w:ascii="Century Schoolbook" w:hAnsi="Century Schoolbook"/>
          <w:b/>
          <w:bCs/>
          <w:sz w:val="28"/>
          <w:lang w:val="en"/>
        </w:rPr>
        <w:t xml:space="preserve">Minutes of Committee Meeting </w:t>
      </w:r>
      <w:r w:rsidR="008B30A1">
        <w:rPr>
          <w:rFonts w:ascii="Century Schoolbook" w:hAnsi="Century Schoolbook"/>
          <w:b/>
          <w:bCs/>
          <w:sz w:val="28"/>
          <w:lang w:val="en"/>
        </w:rPr>
        <w:t>28 November</w:t>
      </w:r>
      <w:r w:rsidR="00DF4A4C">
        <w:rPr>
          <w:rFonts w:ascii="Century Schoolbook" w:hAnsi="Century Schoolbook"/>
          <w:b/>
          <w:bCs/>
          <w:sz w:val="28"/>
          <w:lang w:val="en"/>
        </w:rPr>
        <w:t xml:space="preserve"> 2018</w:t>
      </w:r>
    </w:p>
    <w:p w:rsidR="00C6798B" w:rsidRDefault="00C6798B">
      <w:pPr>
        <w:pStyle w:val="DefaultText"/>
        <w:widowControl w:val="0"/>
        <w:jc w:val="center"/>
        <w:rPr>
          <w:rFonts w:ascii="Century Schoolbook" w:hAnsi="Century Schoolbook"/>
          <w:b/>
          <w:bCs/>
          <w:sz w:val="28"/>
          <w:lang w:val="en"/>
        </w:rPr>
      </w:pPr>
    </w:p>
    <w:p w:rsidR="00C155B1" w:rsidRPr="0045283C" w:rsidRDefault="00C155B1">
      <w:pPr>
        <w:pStyle w:val="DefaultText"/>
        <w:widowControl w:val="0"/>
        <w:jc w:val="center"/>
        <w:rPr>
          <w:rFonts w:ascii="Century Schoolbook" w:hAnsi="Century Schoolbook"/>
          <w:b/>
          <w:bCs/>
          <w:sz w:val="28"/>
          <w:lang w:val="en"/>
        </w:rPr>
      </w:pPr>
    </w:p>
    <w:p w:rsidR="000D22F0" w:rsidRDefault="00C6798B" w:rsidP="00C47943">
      <w:pPr>
        <w:pStyle w:val="DefaultText"/>
        <w:widowControl w:val="0"/>
        <w:rPr>
          <w:rFonts w:ascii="Century Schoolbook" w:hAnsi="Century Schoolbook"/>
          <w:lang w:val="en"/>
        </w:rPr>
      </w:pPr>
      <w:proofErr w:type="spellStart"/>
      <w:r w:rsidRPr="0045283C">
        <w:rPr>
          <w:rFonts w:ascii="Century Schoolbook" w:hAnsi="Century Schoolbook"/>
          <w:b/>
          <w:bCs/>
        </w:rPr>
        <w:t>Sederunt</w:t>
      </w:r>
      <w:proofErr w:type="spellEnd"/>
      <w:r w:rsidR="00F16E54">
        <w:rPr>
          <w:rFonts w:ascii="Century Schoolbook" w:hAnsi="Century Schoolbook"/>
          <w:lang w:val="en"/>
        </w:rPr>
        <w:t xml:space="preserve"> </w:t>
      </w:r>
      <w:r w:rsidR="000E161C">
        <w:rPr>
          <w:rFonts w:ascii="Century Schoolbook" w:hAnsi="Century Schoolbook"/>
          <w:lang w:val="en"/>
        </w:rPr>
        <w:tab/>
        <w:t xml:space="preserve">J </w:t>
      </w:r>
      <w:proofErr w:type="spellStart"/>
      <w:r w:rsidR="000E161C">
        <w:rPr>
          <w:rFonts w:ascii="Century Schoolbook" w:hAnsi="Century Schoolbook"/>
          <w:lang w:val="en"/>
        </w:rPr>
        <w:t>Pitcathley</w:t>
      </w:r>
      <w:proofErr w:type="spellEnd"/>
      <w:r w:rsidR="000E161C">
        <w:rPr>
          <w:rFonts w:ascii="Century Schoolbook" w:hAnsi="Century Schoolbook"/>
          <w:lang w:val="en"/>
        </w:rPr>
        <w:t>,</w:t>
      </w:r>
      <w:r w:rsidR="00390099">
        <w:rPr>
          <w:rFonts w:ascii="Century Schoolbook" w:hAnsi="Century Schoolbook"/>
          <w:lang w:val="en"/>
        </w:rPr>
        <w:t xml:space="preserve"> </w:t>
      </w:r>
      <w:r w:rsidR="008B30A1">
        <w:rPr>
          <w:rFonts w:ascii="Century Schoolbook" w:hAnsi="Century Schoolbook"/>
          <w:lang w:val="en"/>
        </w:rPr>
        <w:t xml:space="preserve">E Bogie, </w:t>
      </w:r>
      <w:r w:rsidR="000D22F0">
        <w:rPr>
          <w:rFonts w:ascii="Century Schoolbook" w:hAnsi="Century Schoolbook"/>
          <w:lang w:val="en"/>
        </w:rPr>
        <w:t xml:space="preserve">M Brady, </w:t>
      </w:r>
      <w:proofErr w:type="gramStart"/>
      <w:r w:rsidR="000D22F0">
        <w:rPr>
          <w:rFonts w:ascii="Century Schoolbook" w:hAnsi="Century Schoolbook"/>
          <w:lang w:val="en"/>
        </w:rPr>
        <w:t>A</w:t>
      </w:r>
      <w:proofErr w:type="gramEnd"/>
      <w:r w:rsidR="000D22F0">
        <w:rPr>
          <w:rFonts w:ascii="Century Schoolbook" w:hAnsi="Century Schoolbook"/>
          <w:lang w:val="en"/>
        </w:rPr>
        <w:t xml:space="preserve"> Ferguson, </w:t>
      </w:r>
      <w:r w:rsidR="00390099">
        <w:rPr>
          <w:rFonts w:ascii="Century Schoolbook" w:hAnsi="Century Schoolbook"/>
          <w:lang w:val="en"/>
        </w:rPr>
        <w:t>M Hendry,</w:t>
      </w:r>
      <w:r w:rsidR="008B30A1">
        <w:rPr>
          <w:rFonts w:ascii="Century Schoolbook" w:hAnsi="Century Schoolbook"/>
          <w:lang w:val="en"/>
        </w:rPr>
        <w:t xml:space="preserve"> </w:t>
      </w:r>
    </w:p>
    <w:p w:rsidR="00C47943" w:rsidRDefault="00C53133" w:rsidP="00C47943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 xml:space="preserve">B </w:t>
      </w:r>
      <w:proofErr w:type="spellStart"/>
      <w:r>
        <w:rPr>
          <w:rFonts w:ascii="Century Schoolbook" w:hAnsi="Century Schoolbook"/>
          <w:lang w:val="en"/>
        </w:rPr>
        <w:t>Keown</w:t>
      </w:r>
      <w:proofErr w:type="spellEnd"/>
      <w:r>
        <w:rPr>
          <w:rFonts w:ascii="Century Schoolbook" w:hAnsi="Century Schoolbook"/>
          <w:lang w:val="en"/>
        </w:rPr>
        <w:t xml:space="preserve">, </w:t>
      </w:r>
      <w:r w:rsidR="002D394E">
        <w:rPr>
          <w:rFonts w:ascii="Century Schoolbook" w:hAnsi="Century Schoolbook"/>
          <w:lang w:val="en"/>
        </w:rPr>
        <w:t xml:space="preserve">J </w:t>
      </w:r>
      <w:proofErr w:type="spellStart"/>
      <w:r w:rsidR="002D394E">
        <w:rPr>
          <w:rFonts w:ascii="Century Schoolbook" w:hAnsi="Century Schoolbook"/>
          <w:lang w:val="en"/>
        </w:rPr>
        <w:t>McAuley</w:t>
      </w:r>
      <w:proofErr w:type="spellEnd"/>
      <w:r w:rsidR="002D394E">
        <w:rPr>
          <w:rFonts w:ascii="Century Schoolbook" w:hAnsi="Century Schoolbook"/>
          <w:lang w:val="en"/>
        </w:rPr>
        <w:t>,</w:t>
      </w:r>
      <w:r w:rsidR="00B704EB">
        <w:rPr>
          <w:rFonts w:ascii="Century Schoolbook" w:hAnsi="Century Schoolbook"/>
          <w:lang w:val="en"/>
        </w:rPr>
        <w:t xml:space="preserve"> </w:t>
      </w:r>
      <w:r w:rsidR="002D2F25">
        <w:rPr>
          <w:rFonts w:ascii="Century Schoolbook" w:hAnsi="Century Schoolbook"/>
          <w:lang w:val="en"/>
        </w:rPr>
        <w:t>R Mathieson</w:t>
      </w:r>
      <w:r>
        <w:rPr>
          <w:rFonts w:ascii="Century Schoolbook" w:hAnsi="Century Schoolbook"/>
          <w:lang w:val="en"/>
        </w:rPr>
        <w:t>,</w:t>
      </w:r>
      <w:r w:rsidR="00B704EB">
        <w:rPr>
          <w:rFonts w:ascii="Century Schoolbook" w:hAnsi="Century Schoolbook"/>
          <w:lang w:val="en"/>
        </w:rPr>
        <w:t xml:space="preserve"> P Matthews,</w:t>
      </w:r>
      <w:r w:rsidR="00F218DE">
        <w:rPr>
          <w:rFonts w:ascii="Century Schoolbook" w:hAnsi="Century Schoolbook"/>
          <w:lang w:val="en"/>
        </w:rPr>
        <w:t xml:space="preserve"> </w:t>
      </w:r>
      <w:proofErr w:type="gramStart"/>
      <w:r>
        <w:rPr>
          <w:rFonts w:ascii="Century Schoolbook" w:hAnsi="Century Schoolbook"/>
          <w:lang w:val="en"/>
        </w:rPr>
        <w:t>A</w:t>
      </w:r>
      <w:proofErr w:type="gramEnd"/>
      <w:r>
        <w:rPr>
          <w:rFonts w:ascii="Century Schoolbook" w:hAnsi="Century Schoolbook"/>
          <w:lang w:val="en"/>
        </w:rPr>
        <w:t xml:space="preserve"> Spencer</w:t>
      </w:r>
    </w:p>
    <w:p w:rsidR="00BB76DB" w:rsidRDefault="00BB76DB" w:rsidP="00BB76DB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DB7B25" w:rsidRDefault="00B34AD7" w:rsidP="00394CE3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>Apologies</w:t>
      </w:r>
      <w:r>
        <w:rPr>
          <w:rFonts w:ascii="Century Schoolbook" w:hAnsi="Century Schoolbook"/>
          <w:lang w:val="en"/>
        </w:rPr>
        <w:t xml:space="preserve"> </w:t>
      </w:r>
      <w:r w:rsidR="00DA4D45">
        <w:rPr>
          <w:rFonts w:ascii="Century Schoolbook" w:hAnsi="Century Schoolbook"/>
          <w:lang w:val="en"/>
        </w:rPr>
        <w:t xml:space="preserve"> </w:t>
      </w:r>
      <w:r w:rsidR="002D394E">
        <w:rPr>
          <w:rFonts w:ascii="Century Schoolbook" w:hAnsi="Century Schoolbook"/>
          <w:lang w:val="en"/>
        </w:rPr>
        <w:t xml:space="preserve"> </w:t>
      </w:r>
      <w:r w:rsidR="00C53133">
        <w:rPr>
          <w:rFonts w:ascii="Century Schoolbook" w:hAnsi="Century Schoolbook"/>
          <w:lang w:val="en"/>
        </w:rPr>
        <w:t xml:space="preserve"> </w:t>
      </w:r>
      <w:r w:rsidR="00C57198">
        <w:rPr>
          <w:rFonts w:ascii="Century Schoolbook" w:hAnsi="Century Schoolbook"/>
          <w:lang w:val="en"/>
        </w:rPr>
        <w:t>D McLean</w:t>
      </w:r>
    </w:p>
    <w:p w:rsidR="00C53133" w:rsidRDefault="00C53133" w:rsidP="00394CE3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B704EB" w:rsidRPr="00B704EB" w:rsidRDefault="00790311" w:rsidP="00136C7D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 xml:space="preserve">Minutes of </w:t>
      </w:r>
      <w:r w:rsidRPr="00620A6C">
        <w:rPr>
          <w:rFonts w:ascii="Century Schoolbook" w:hAnsi="Century Schoolbook"/>
          <w:b/>
          <w:noProof/>
          <w:lang w:val="en"/>
        </w:rPr>
        <w:t>Last</w:t>
      </w:r>
      <w:r>
        <w:rPr>
          <w:rFonts w:ascii="Century Schoolbook" w:hAnsi="Century Schoolbook"/>
          <w:b/>
          <w:lang w:val="en"/>
        </w:rPr>
        <w:t xml:space="preserve"> Meeting</w:t>
      </w:r>
      <w:r w:rsidR="002A1030" w:rsidRPr="002A1030">
        <w:rPr>
          <w:rFonts w:ascii="Century Schoolbook" w:eastAsia="Times New Roman" w:hAnsi="Century Schoolbook"/>
          <w:color w:val="auto"/>
          <w:kern w:val="0"/>
          <w:lang w:val="en"/>
        </w:rPr>
        <w:t xml:space="preserve"> </w:t>
      </w:r>
    </w:p>
    <w:p w:rsidR="00C47943" w:rsidRPr="00A07195" w:rsidRDefault="00C57198" w:rsidP="00467C3D">
      <w:pPr>
        <w:pStyle w:val="DefaultText"/>
        <w:widowControl w:val="0"/>
        <w:rPr>
          <w:rFonts w:ascii="Century Schoolbook" w:hAnsi="Century Schoolbook"/>
          <w:lang w:val="en"/>
        </w:rPr>
      </w:pPr>
      <w:r w:rsidRPr="009C5866">
        <w:rPr>
          <w:rFonts w:ascii="Century Schoolbook" w:hAnsi="Century Schoolbook"/>
          <w:lang w:val="en"/>
        </w:rPr>
        <w:t>Minutes</w:t>
      </w:r>
      <w:r>
        <w:rPr>
          <w:rFonts w:ascii="Century Schoolbook" w:hAnsi="Century Schoolbook"/>
          <w:lang w:val="en"/>
        </w:rPr>
        <w:t xml:space="preserve"> of </w:t>
      </w:r>
      <w:r w:rsidRPr="00620A6C">
        <w:rPr>
          <w:rFonts w:ascii="Century Schoolbook" w:hAnsi="Century Schoolbook"/>
          <w:noProof/>
          <w:lang w:val="en"/>
        </w:rPr>
        <w:t>meeting</w:t>
      </w:r>
      <w:r>
        <w:rPr>
          <w:rFonts w:ascii="Century Schoolbook" w:hAnsi="Century Schoolbook"/>
          <w:lang w:val="en"/>
        </w:rPr>
        <w:t xml:space="preserve"> held on 31 October were approved.</w:t>
      </w:r>
    </w:p>
    <w:p w:rsidR="00CF5C3B" w:rsidRDefault="00CF5C3B" w:rsidP="00467C3D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23012F" w:rsidRDefault="001D4E96" w:rsidP="00467C3D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Matters Arisin</w:t>
      </w:r>
      <w:r w:rsidR="00CA44BC">
        <w:rPr>
          <w:rFonts w:ascii="Century Schoolbook" w:hAnsi="Century Schoolbook"/>
          <w:b/>
          <w:lang w:val="en"/>
        </w:rPr>
        <w:t>g</w:t>
      </w:r>
    </w:p>
    <w:p w:rsidR="00E06BBF" w:rsidRDefault="00C57198" w:rsidP="00A07195">
      <w:pPr>
        <w:pStyle w:val="DefaultText"/>
        <w:widowControl w:val="0"/>
        <w:ind w:left="720" w:hanging="72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Salamanca was not discussed</w:t>
      </w:r>
    </w:p>
    <w:p w:rsidR="002D394E" w:rsidRDefault="002D394E" w:rsidP="002D394E">
      <w:pPr>
        <w:pStyle w:val="DefaultText"/>
        <w:widowControl w:val="0"/>
        <w:ind w:left="720" w:hanging="720"/>
        <w:rPr>
          <w:rFonts w:ascii="Century Schoolbook" w:hAnsi="Century Schoolbook"/>
          <w:lang w:val="en"/>
        </w:rPr>
      </w:pPr>
    </w:p>
    <w:p w:rsidR="002D394E" w:rsidRDefault="002D394E" w:rsidP="002D394E">
      <w:pPr>
        <w:pStyle w:val="DefaultText"/>
        <w:widowControl w:val="0"/>
        <w:ind w:left="720" w:hanging="720"/>
        <w:rPr>
          <w:rFonts w:ascii="Century Schoolbook" w:hAnsi="Century Schoolbook"/>
          <w:b/>
          <w:lang w:val="en"/>
        </w:rPr>
      </w:pPr>
      <w:r w:rsidRPr="002D394E">
        <w:rPr>
          <w:rFonts w:ascii="Century Schoolbook" w:hAnsi="Century Schoolbook"/>
          <w:b/>
          <w:lang w:val="en"/>
        </w:rPr>
        <w:t>Financial Statement</w:t>
      </w:r>
    </w:p>
    <w:p w:rsidR="002D394E" w:rsidRDefault="00E06BBF" w:rsidP="00E06BBF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Balance at end of September was £5007.60 and at the end of October it was £4290. 90.</w:t>
      </w:r>
    </w:p>
    <w:p w:rsidR="00E06BBF" w:rsidRDefault="00E06BBF" w:rsidP="00E06BBF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 xml:space="preserve">A </w:t>
      </w:r>
      <w:proofErr w:type="spellStart"/>
      <w:r>
        <w:rPr>
          <w:rFonts w:ascii="Century Schoolbook" w:hAnsi="Century Schoolbook"/>
          <w:lang w:val="en"/>
        </w:rPr>
        <w:t>cheque</w:t>
      </w:r>
      <w:proofErr w:type="spellEnd"/>
      <w:r>
        <w:rPr>
          <w:rFonts w:ascii="Century Schoolbook" w:hAnsi="Century Schoolbook"/>
          <w:lang w:val="en"/>
        </w:rPr>
        <w:t xml:space="preserve"> was received from KHS for £100 and also one from FASS for £100.</w:t>
      </w:r>
    </w:p>
    <w:p w:rsidR="002D394E" w:rsidRDefault="002D394E" w:rsidP="002D394E">
      <w:pPr>
        <w:pStyle w:val="DefaultText"/>
        <w:widowControl w:val="0"/>
        <w:ind w:left="720" w:hanging="720"/>
        <w:rPr>
          <w:rFonts w:ascii="Century Schoolbook" w:hAnsi="Century Schoolbook"/>
          <w:lang w:val="en"/>
        </w:rPr>
      </w:pPr>
    </w:p>
    <w:p w:rsidR="00E06BBF" w:rsidRDefault="00E06BBF" w:rsidP="00C47943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Review</w:t>
      </w:r>
    </w:p>
    <w:p w:rsidR="00E06BBF" w:rsidRDefault="00E06BBF" w:rsidP="00E06BBF">
      <w:pPr>
        <w:pStyle w:val="DefaultText"/>
        <w:widowControl w:val="0"/>
        <w:numPr>
          <w:ilvl w:val="0"/>
          <w:numId w:val="36"/>
        </w:numPr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WW1 Remembrance Service</w:t>
      </w:r>
    </w:p>
    <w:p w:rsidR="00E06BBF" w:rsidRPr="00C57198" w:rsidRDefault="00C57198" w:rsidP="00C57198">
      <w:pPr>
        <w:pStyle w:val="DefaultText"/>
        <w:widowControl w:val="0"/>
        <w:ind w:left="720"/>
        <w:rPr>
          <w:rFonts w:ascii="Century Schoolbook" w:hAnsi="Century Schoolbook"/>
          <w:lang w:val="en"/>
        </w:rPr>
      </w:pPr>
      <w:r w:rsidRPr="00C57198">
        <w:rPr>
          <w:rFonts w:ascii="Century Schoolbook" w:hAnsi="Century Schoolbook"/>
          <w:lang w:val="en"/>
        </w:rPr>
        <w:t>A lot of effort</w:t>
      </w:r>
      <w:r>
        <w:rPr>
          <w:rFonts w:ascii="Century Schoolbook" w:hAnsi="Century Schoolbook"/>
          <w:lang w:val="en"/>
        </w:rPr>
        <w:t xml:space="preserve"> was put in and John was pleased with the singing and </w:t>
      </w:r>
      <w:proofErr w:type="gramStart"/>
      <w:r>
        <w:rPr>
          <w:rFonts w:ascii="Century Schoolbook" w:hAnsi="Century Schoolbook"/>
          <w:lang w:val="en"/>
        </w:rPr>
        <w:t>also</w:t>
      </w:r>
      <w:proofErr w:type="gramEnd"/>
      <w:r>
        <w:rPr>
          <w:rFonts w:ascii="Century Schoolbook" w:hAnsi="Century Schoolbook"/>
          <w:lang w:val="en"/>
        </w:rPr>
        <w:t xml:space="preserve"> the response from the audience.</w:t>
      </w:r>
    </w:p>
    <w:p w:rsidR="00E06BBF" w:rsidRPr="00C57198" w:rsidRDefault="00E06BBF" w:rsidP="00E06BBF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E06BBF" w:rsidRPr="00C57198" w:rsidRDefault="00E06BBF" w:rsidP="00E06BBF">
      <w:pPr>
        <w:pStyle w:val="DefaultText"/>
        <w:widowControl w:val="0"/>
        <w:numPr>
          <w:ilvl w:val="0"/>
          <w:numId w:val="36"/>
        </w:numPr>
        <w:rPr>
          <w:rFonts w:ascii="Century Schoolbook" w:hAnsi="Century Schoolbook"/>
          <w:b/>
          <w:lang w:val="en"/>
        </w:rPr>
      </w:pPr>
      <w:r w:rsidRPr="00C57198">
        <w:rPr>
          <w:rFonts w:ascii="Century Schoolbook" w:hAnsi="Century Schoolbook"/>
          <w:b/>
          <w:lang w:val="en"/>
        </w:rPr>
        <w:t xml:space="preserve">St </w:t>
      </w:r>
      <w:proofErr w:type="spellStart"/>
      <w:r w:rsidRPr="00C57198">
        <w:rPr>
          <w:rFonts w:ascii="Century Schoolbook" w:hAnsi="Century Schoolbook"/>
          <w:b/>
          <w:lang w:val="en"/>
        </w:rPr>
        <w:t>Alphonsus</w:t>
      </w:r>
      <w:proofErr w:type="spellEnd"/>
    </w:p>
    <w:p w:rsidR="00E06BBF" w:rsidRDefault="00C57198" w:rsidP="00C57198">
      <w:pPr>
        <w:pStyle w:val="DefaultText"/>
        <w:widowControl w:val="0"/>
        <w:ind w:left="72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The service went well.</w:t>
      </w:r>
    </w:p>
    <w:p w:rsidR="00C57198" w:rsidRPr="00C57198" w:rsidRDefault="00C57198" w:rsidP="00C57198">
      <w:pPr>
        <w:pStyle w:val="DefaultText"/>
        <w:widowControl w:val="0"/>
        <w:ind w:left="72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However, some people put their name down for the bus and then withdrew.  This meant that the bus which was ordered was too big and consequently was more expensive.</w:t>
      </w:r>
    </w:p>
    <w:p w:rsidR="00E06BBF" w:rsidRDefault="00E06BBF" w:rsidP="00E06BBF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E06BBF" w:rsidRDefault="00E06BBF" w:rsidP="00E06BBF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Carol Services</w:t>
      </w:r>
    </w:p>
    <w:p w:rsidR="00E06BBF" w:rsidRDefault="00E06BBF" w:rsidP="00E06BBF">
      <w:pPr>
        <w:pStyle w:val="DefaultText"/>
        <w:widowControl w:val="0"/>
        <w:numPr>
          <w:ilvl w:val="0"/>
          <w:numId w:val="43"/>
        </w:numPr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Publicity</w:t>
      </w:r>
    </w:p>
    <w:p w:rsidR="00DB7B25" w:rsidRPr="00A07195" w:rsidRDefault="00A07195" w:rsidP="00A07195">
      <w:pPr>
        <w:pStyle w:val="DefaultText"/>
        <w:widowControl w:val="0"/>
        <w:ind w:left="72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Posters for these services have been printed and distributed.  The notice for the Observer has been handed in.</w:t>
      </w:r>
    </w:p>
    <w:p w:rsidR="00E06BBF" w:rsidRDefault="00E06BBF" w:rsidP="00E06BBF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E06BBF" w:rsidRDefault="00E06BBF" w:rsidP="00E06BBF">
      <w:pPr>
        <w:pStyle w:val="DefaultText"/>
        <w:widowControl w:val="0"/>
        <w:numPr>
          <w:ilvl w:val="0"/>
          <w:numId w:val="43"/>
        </w:numPr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Tickets / Donations</w:t>
      </w:r>
    </w:p>
    <w:p w:rsidR="00E06BBF" w:rsidRPr="00A07195" w:rsidRDefault="00A07195" w:rsidP="00A07195">
      <w:pPr>
        <w:pStyle w:val="DefaultText"/>
        <w:widowControl w:val="0"/>
        <w:ind w:left="72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Tickets for the Cathedral concert have been printed.</w:t>
      </w:r>
    </w:p>
    <w:p w:rsidR="00E06BBF" w:rsidRDefault="00E06BBF" w:rsidP="00E06BBF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DB7B25" w:rsidRPr="00A07195" w:rsidRDefault="00A07195" w:rsidP="00DB7B25">
      <w:pPr>
        <w:pStyle w:val="DefaultText"/>
        <w:widowControl w:val="0"/>
        <w:numPr>
          <w:ilvl w:val="0"/>
          <w:numId w:val="43"/>
        </w:numPr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Dress Code</w:t>
      </w:r>
    </w:p>
    <w:p w:rsidR="00DB7B25" w:rsidRDefault="00A07195" w:rsidP="00A07195">
      <w:pPr>
        <w:pStyle w:val="DefaultText"/>
        <w:widowControl w:val="0"/>
        <w:ind w:left="72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 xml:space="preserve">For ladies – long black skirt or trousers with a white long sleeved </w:t>
      </w:r>
      <w:bookmarkStart w:id="0" w:name="_GoBack"/>
      <w:bookmarkEnd w:id="0"/>
      <w:r>
        <w:rPr>
          <w:rFonts w:ascii="Century Schoolbook" w:hAnsi="Century Schoolbook"/>
          <w:lang w:val="en"/>
        </w:rPr>
        <w:t>blouse.</w:t>
      </w:r>
    </w:p>
    <w:p w:rsidR="00DB7B25" w:rsidRPr="00B44003" w:rsidRDefault="00A07195" w:rsidP="00B44003">
      <w:pPr>
        <w:pStyle w:val="DefaultText"/>
        <w:widowControl w:val="0"/>
        <w:ind w:left="72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No inappropriate dress to be worn.</w:t>
      </w:r>
    </w:p>
    <w:p w:rsidR="00DB7B25" w:rsidRDefault="00DB7B25" w:rsidP="00DB7B25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DB7B25" w:rsidRDefault="00DB7B25" w:rsidP="00DB7B25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0D22F0" w:rsidRDefault="000D22F0" w:rsidP="00DB7B25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B44003" w:rsidRDefault="00B44003" w:rsidP="00DB7B25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DB7B25" w:rsidRDefault="00DB7B25" w:rsidP="00DB7B25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lastRenderedPageBreak/>
        <w:t>Social Committee Update</w:t>
      </w:r>
    </w:p>
    <w:p w:rsidR="00824B62" w:rsidRPr="00B44003" w:rsidRDefault="00A07195" w:rsidP="00824B62">
      <w:pPr>
        <w:pStyle w:val="DefaultText"/>
        <w:widowControl w:val="0"/>
        <w:rPr>
          <w:rFonts w:ascii="Century Schoolbook" w:hAnsi="Century Schoolbook"/>
          <w:lang w:val="en"/>
        </w:rPr>
      </w:pPr>
      <w:r w:rsidRPr="00A07195">
        <w:rPr>
          <w:rFonts w:ascii="Century Schoolbook" w:hAnsi="Century Schoolbook"/>
          <w:lang w:val="en"/>
        </w:rPr>
        <w:t>All</w:t>
      </w:r>
      <w:r>
        <w:rPr>
          <w:rFonts w:ascii="Century Schoolbook" w:hAnsi="Century Schoolbook"/>
          <w:lang w:val="en"/>
        </w:rPr>
        <w:t xml:space="preserve"> those who will attend this dinner have already paid.</w:t>
      </w:r>
    </w:p>
    <w:p w:rsidR="000B40EF" w:rsidRDefault="000B40EF" w:rsidP="00C155B1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824B62" w:rsidRDefault="007376F0" w:rsidP="00C155B1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AOCB</w:t>
      </w:r>
    </w:p>
    <w:p w:rsidR="00DB7B25" w:rsidRDefault="00A07195" w:rsidP="006A5AFE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There is no let for 5</w:t>
      </w:r>
      <w:r w:rsidRPr="00A07195">
        <w:rPr>
          <w:rFonts w:ascii="Century Schoolbook" w:hAnsi="Century Schoolbook"/>
          <w:vertAlign w:val="superscript"/>
          <w:lang w:val="en"/>
        </w:rPr>
        <w:t>th</w:t>
      </w:r>
      <w:r>
        <w:rPr>
          <w:rFonts w:ascii="Century Schoolbook" w:hAnsi="Century Schoolbook"/>
          <w:lang w:val="en"/>
        </w:rPr>
        <w:t xml:space="preserve"> December.</w:t>
      </w:r>
    </w:p>
    <w:p w:rsidR="00DB7B25" w:rsidRDefault="00DB7B25" w:rsidP="006A5AFE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DB7B25" w:rsidRDefault="00DB7B25" w:rsidP="006A5AFE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78099A" w:rsidRDefault="006A5AFE" w:rsidP="008E6D1A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>D</w:t>
      </w:r>
      <w:r w:rsidR="00474878">
        <w:rPr>
          <w:rFonts w:ascii="Century Schoolbook" w:hAnsi="Century Schoolbook"/>
          <w:b/>
          <w:lang w:val="en"/>
        </w:rPr>
        <w:t>a</w:t>
      </w:r>
      <w:r w:rsidR="00293E5B" w:rsidRPr="00293E5B">
        <w:rPr>
          <w:rFonts w:ascii="Century Schoolbook" w:hAnsi="Century Schoolbook"/>
          <w:b/>
          <w:lang w:val="en"/>
        </w:rPr>
        <w:t>te of</w:t>
      </w:r>
      <w:r w:rsidR="00293E5B">
        <w:rPr>
          <w:rFonts w:ascii="Century Schoolbook" w:hAnsi="Century Schoolbook"/>
          <w:b/>
          <w:lang w:val="en"/>
        </w:rPr>
        <w:t xml:space="preserve"> Next Meeting</w:t>
      </w:r>
    </w:p>
    <w:p w:rsidR="004B7CB8" w:rsidRPr="004B7CB8" w:rsidRDefault="004B7CB8" w:rsidP="008E6D1A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The next meetin</w:t>
      </w:r>
      <w:r w:rsidR="00B00BB8">
        <w:rPr>
          <w:rFonts w:ascii="Century Schoolbook" w:hAnsi="Century Schoolbook"/>
          <w:lang w:val="en"/>
        </w:rPr>
        <w:t xml:space="preserve">g will take place on </w:t>
      </w:r>
      <w:r w:rsidR="00DB7B25">
        <w:rPr>
          <w:rFonts w:ascii="Century Schoolbook" w:hAnsi="Century Schoolbook"/>
          <w:lang w:val="en"/>
        </w:rPr>
        <w:t>30 January</w:t>
      </w:r>
      <w:r w:rsidR="00A07195">
        <w:rPr>
          <w:rFonts w:ascii="Century Schoolbook" w:hAnsi="Century Schoolbook"/>
          <w:lang w:val="en"/>
        </w:rPr>
        <w:t>.</w:t>
      </w:r>
    </w:p>
    <w:sectPr w:rsidR="004B7CB8" w:rsidRPr="004B7CB8" w:rsidSect="0078099A">
      <w:pgSz w:w="11906" w:h="16838"/>
      <w:pgMar w:top="1135" w:right="1700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10FF" w:rsidRDefault="00B510FF" w:rsidP="00394CE3">
      <w:r>
        <w:separator/>
      </w:r>
    </w:p>
  </w:endnote>
  <w:endnote w:type="continuationSeparator" w:id="0">
    <w:p w:rsidR="00B510FF" w:rsidRDefault="00B510FF" w:rsidP="00394C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10FF" w:rsidRDefault="00B510FF" w:rsidP="00394CE3">
      <w:r>
        <w:separator/>
      </w:r>
    </w:p>
  </w:footnote>
  <w:footnote w:type="continuationSeparator" w:id="0">
    <w:p w:rsidR="00B510FF" w:rsidRDefault="00B510FF" w:rsidP="00394C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273E6"/>
    <w:multiLevelType w:val="hybridMultilevel"/>
    <w:tmpl w:val="8DBAA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4B6EF7"/>
    <w:multiLevelType w:val="hybridMultilevel"/>
    <w:tmpl w:val="82D6EE9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49572E5"/>
    <w:multiLevelType w:val="hybridMultilevel"/>
    <w:tmpl w:val="66C2AF4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83E63F3"/>
    <w:multiLevelType w:val="hybridMultilevel"/>
    <w:tmpl w:val="1F3A57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522D61"/>
    <w:multiLevelType w:val="hybridMultilevel"/>
    <w:tmpl w:val="01B265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FD3561"/>
    <w:multiLevelType w:val="hybridMultilevel"/>
    <w:tmpl w:val="00948A2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0B625ABB"/>
    <w:multiLevelType w:val="hybridMultilevel"/>
    <w:tmpl w:val="41AA84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F200086"/>
    <w:multiLevelType w:val="hybridMultilevel"/>
    <w:tmpl w:val="61BA9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AB2EDF"/>
    <w:multiLevelType w:val="hybridMultilevel"/>
    <w:tmpl w:val="B9C8C4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0AC4C90"/>
    <w:multiLevelType w:val="hybridMultilevel"/>
    <w:tmpl w:val="D9B45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33F7CC1"/>
    <w:multiLevelType w:val="hybridMultilevel"/>
    <w:tmpl w:val="83560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4604CA7"/>
    <w:multiLevelType w:val="hybridMultilevel"/>
    <w:tmpl w:val="E6DAC5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5B8708C"/>
    <w:multiLevelType w:val="hybridMultilevel"/>
    <w:tmpl w:val="D5BC0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7DB6A08"/>
    <w:multiLevelType w:val="hybridMultilevel"/>
    <w:tmpl w:val="E6F26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E141DC7"/>
    <w:multiLevelType w:val="hybridMultilevel"/>
    <w:tmpl w:val="322E98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02F62F6"/>
    <w:multiLevelType w:val="hybridMultilevel"/>
    <w:tmpl w:val="7E805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1D64B24"/>
    <w:multiLevelType w:val="hybridMultilevel"/>
    <w:tmpl w:val="E2F469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260766B"/>
    <w:multiLevelType w:val="hybridMultilevel"/>
    <w:tmpl w:val="8DB6E3C4"/>
    <w:lvl w:ilvl="0" w:tplc="08090001">
      <w:start w:val="1"/>
      <w:numFmt w:val="bullet"/>
      <w:lvlText w:val=""/>
      <w:lvlJc w:val="left"/>
      <w:pPr>
        <w:ind w:left="7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9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0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0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1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2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3600" w:hanging="360"/>
      </w:pPr>
      <w:rPr>
        <w:rFonts w:ascii="Wingdings" w:hAnsi="Wingdings" w:hint="default"/>
      </w:rPr>
    </w:lvl>
  </w:abstractNum>
  <w:abstractNum w:abstractNumId="18">
    <w:nsid w:val="26107F42"/>
    <w:multiLevelType w:val="hybridMultilevel"/>
    <w:tmpl w:val="CEBCB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EB91E4C"/>
    <w:multiLevelType w:val="hybridMultilevel"/>
    <w:tmpl w:val="09C8A4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23733CA"/>
    <w:multiLevelType w:val="hybridMultilevel"/>
    <w:tmpl w:val="0C20A9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49460F0"/>
    <w:multiLevelType w:val="hybridMultilevel"/>
    <w:tmpl w:val="DC52F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6F34F41"/>
    <w:multiLevelType w:val="hybridMultilevel"/>
    <w:tmpl w:val="1F462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BB560CF"/>
    <w:multiLevelType w:val="hybridMultilevel"/>
    <w:tmpl w:val="8FEAAC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BED3BF7"/>
    <w:multiLevelType w:val="hybridMultilevel"/>
    <w:tmpl w:val="6360E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F8D3D62"/>
    <w:multiLevelType w:val="hybridMultilevel"/>
    <w:tmpl w:val="2DCC4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2282CC4"/>
    <w:multiLevelType w:val="hybridMultilevel"/>
    <w:tmpl w:val="2062BBB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45F20821"/>
    <w:multiLevelType w:val="hybridMultilevel"/>
    <w:tmpl w:val="08FE74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920188F"/>
    <w:multiLevelType w:val="hybridMultilevel"/>
    <w:tmpl w:val="C1A692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FA12C4"/>
    <w:multiLevelType w:val="hybridMultilevel"/>
    <w:tmpl w:val="3026A0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B3F7238"/>
    <w:multiLevelType w:val="hybridMultilevel"/>
    <w:tmpl w:val="249011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4381EBA"/>
    <w:multiLevelType w:val="hybridMultilevel"/>
    <w:tmpl w:val="07B03C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444FD8"/>
    <w:multiLevelType w:val="hybridMultilevel"/>
    <w:tmpl w:val="92A683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5EF7124"/>
    <w:multiLevelType w:val="hybridMultilevel"/>
    <w:tmpl w:val="A7D87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C794806"/>
    <w:multiLevelType w:val="hybridMultilevel"/>
    <w:tmpl w:val="85A8DE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F395284"/>
    <w:multiLevelType w:val="hybridMultilevel"/>
    <w:tmpl w:val="C352B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2412479"/>
    <w:multiLevelType w:val="hybridMultilevel"/>
    <w:tmpl w:val="A6A0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2C53E2"/>
    <w:multiLevelType w:val="hybridMultilevel"/>
    <w:tmpl w:val="AE6E2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BAC7143"/>
    <w:multiLevelType w:val="hybridMultilevel"/>
    <w:tmpl w:val="BAEA41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BC07EF5"/>
    <w:multiLevelType w:val="hybridMultilevel"/>
    <w:tmpl w:val="3482D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D3D7A75"/>
    <w:multiLevelType w:val="hybridMultilevel"/>
    <w:tmpl w:val="36862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1BF0B71"/>
    <w:multiLevelType w:val="hybridMultilevel"/>
    <w:tmpl w:val="C37AA8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C94049"/>
    <w:multiLevelType w:val="hybridMultilevel"/>
    <w:tmpl w:val="EDFEAE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2"/>
  </w:num>
  <w:num w:numId="3">
    <w:abstractNumId w:val="34"/>
  </w:num>
  <w:num w:numId="4">
    <w:abstractNumId w:val="42"/>
  </w:num>
  <w:num w:numId="5">
    <w:abstractNumId w:val="23"/>
  </w:num>
  <w:num w:numId="6">
    <w:abstractNumId w:val="25"/>
  </w:num>
  <w:num w:numId="7">
    <w:abstractNumId w:val="19"/>
  </w:num>
  <w:num w:numId="8">
    <w:abstractNumId w:val="10"/>
  </w:num>
  <w:num w:numId="9">
    <w:abstractNumId w:val="20"/>
  </w:num>
  <w:num w:numId="10">
    <w:abstractNumId w:val="11"/>
  </w:num>
  <w:num w:numId="11">
    <w:abstractNumId w:val="2"/>
  </w:num>
  <w:num w:numId="12">
    <w:abstractNumId w:val="21"/>
  </w:num>
  <w:num w:numId="13">
    <w:abstractNumId w:val="35"/>
  </w:num>
  <w:num w:numId="14">
    <w:abstractNumId w:val="4"/>
  </w:num>
  <w:num w:numId="15">
    <w:abstractNumId w:val="16"/>
  </w:num>
  <w:num w:numId="16">
    <w:abstractNumId w:val="31"/>
  </w:num>
  <w:num w:numId="17">
    <w:abstractNumId w:val="40"/>
  </w:num>
  <w:num w:numId="18">
    <w:abstractNumId w:val="14"/>
  </w:num>
  <w:num w:numId="19">
    <w:abstractNumId w:val="18"/>
  </w:num>
  <w:num w:numId="20">
    <w:abstractNumId w:val="8"/>
  </w:num>
  <w:num w:numId="21">
    <w:abstractNumId w:val="6"/>
  </w:num>
  <w:num w:numId="22">
    <w:abstractNumId w:val="17"/>
  </w:num>
  <w:num w:numId="23">
    <w:abstractNumId w:val="30"/>
  </w:num>
  <w:num w:numId="24">
    <w:abstractNumId w:val="24"/>
  </w:num>
  <w:num w:numId="25">
    <w:abstractNumId w:val="38"/>
  </w:num>
  <w:num w:numId="26">
    <w:abstractNumId w:val="37"/>
  </w:num>
  <w:num w:numId="27">
    <w:abstractNumId w:val="7"/>
  </w:num>
  <w:num w:numId="28">
    <w:abstractNumId w:val="39"/>
  </w:num>
  <w:num w:numId="29">
    <w:abstractNumId w:val="1"/>
  </w:num>
  <w:num w:numId="30">
    <w:abstractNumId w:val="5"/>
  </w:num>
  <w:num w:numId="31">
    <w:abstractNumId w:val="15"/>
  </w:num>
  <w:num w:numId="32">
    <w:abstractNumId w:val="33"/>
  </w:num>
  <w:num w:numId="33">
    <w:abstractNumId w:val="13"/>
  </w:num>
  <w:num w:numId="34">
    <w:abstractNumId w:val="27"/>
  </w:num>
  <w:num w:numId="35">
    <w:abstractNumId w:val="12"/>
  </w:num>
  <w:num w:numId="36">
    <w:abstractNumId w:val="41"/>
  </w:num>
  <w:num w:numId="37">
    <w:abstractNumId w:val="9"/>
  </w:num>
  <w:num w:numId="38">
    <w:abstractNumId w:val="26"/>
  </w:num>
  <w:num w:numId="39">
    <w:abstractNumId w:val="36"/>
  </w:num>
  <w:num w:numId="40">
    <w:abstractNumId w:val="29"/>
  </w:num>
  <w:num w:numId="41">
    <w:abstractNumId w:val="28"/>
  </w:num>
  <w:num w:numId="42">
    <w:abstractNumId w:val="3"/>
  </w:num>
  <w:num w:numId="43">
    <w:abstractNumId w:val="3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3"/>
  <w:drawingGridVerticalSpacing w:val="113"/>
  <w:displayHorizontalDrawingGridEvery w:val="0"/>
  <w:displayVerticalDrawingGridEvery w:val="0"/>
  <w:doNotUseMarginsForDrawingGridOrigin/>
  <w:drawingGridHorizontalOrigin w:val="1531"/>
  <w:drawingGridVerticalOrigin w:val="1531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MDKyMDc0N7IwNDRX0lEKTi0uzszPAykwMqwFADMSTAItAAAA"/>
  </w:docVars>
  <w:rsids>
    <w:rsidRoot w:val="00D3330B"/>
    <w:rsid w:val="00000979"/>
    <w:rsid w:val="0001332A"/>
    <w:rsid w:val="000150DF"/>
    <w:rsid w:val="00022904"/>
    <w:rsid w:val="000300F8"/>
    <w:rsid w:val="00036E43"/>
    <w:rsid w:val="00046809"/>
    <w:rsid w:val="00060626"/>
    <w:rsid w:val="000707B9"/>
    <w:rsid w:val="00072533"/>
    <w:rsid w:val="000917E1"/>
    <w:rsid w:val="00097A5B"/>
    <w:rsid w:val="000A5259"/>
    <w:rsid w:val="000B15DE"/>
    <w:rsid w:val="000B40EF"/>
    <w:rsid w:val="000B7283"/>
    <w:rsid w:val="000D22F0"/>
    <w:rsid w:val="000D4DCD"/>
    <w:rsid w:val="000D7930"/>
    <w:rsid w:val="000E161C"/>
    <w:rsid w:val="000F4E35"/>
    <w:rsid w:val="000F6F36"/>
    <w:rsid w:val="000F7AD4"/>
    <w:rsid w:val="001047C2"/>
    <w:rsid w:val="00105ABB"/>
    <w:rsid w:val="0011216D"/>
    <w:rsid w:val="00114947"/>
    <w:rsid w:val="001175E7"/>
    <w:rsid w:val="00121BBE"/>
    <w:rsid w:val="0012387D"/>
    <w:rsid w:val="001343C5"/>
    <w:rsid w:val="00136C7D"/>
    <w:rsid w:val="001470D8"/>
    <w:rsid w:val="001543F4"/>
    <w:rsid w:val="0015691A"/>
    <w:rsid w:val="001634C2"/>
    <w:rsid w:val="001663B5"/>
    <w:rsid w:val="0017146A"/>
    <w:rsid w:val="00180213"/>
    <w:rsid w:val="0018527B"/>
    <w:rsid w:val="00187B42"/>
    <w:rsid w:val="00193901"/>
    <w:rsid w:val="001A14A9"/>
    <w:rsid w:val="001A1989"/>
    <w:rsid w:val="001C0F89"/>
    <w:rsid w:val="001C3627"/>
    <w:rsid w:val="001C52A5"/>
    <w:rsid w:val="001D2A80"/>
    <w:rsid w:val="001D4E96"/>
    <w:rsid w:val="001D6F3D"/>
    <w:rsid w:val="001E6E40"/>
    <w:rsid w:val="001F3468"/>
    <w:rsid w:val="001F4483"/>
    <w:rsid w:val="00204537"/>
    <w:rsid w:val="002051E8"/>
    <w:rsid w:val="002204AC"/>
    <w:rsid w:val="0023012F"/>
    <w:rsid w:val="002357C4"/>
    <w:rsid w:val="00236478"/>
    <w:rsid w:val="0024320E"/>
    <w:rsid w:val="0024389A"/>
    <w:rsid w:val="00273CC9"/>
    <w:rsid w:val="00274B1F"/>
    <w:rsid w:val="002754D5"/>
    <w:rsid w:val="0029230C"/>
    <w:rsid w:val="00293E5B"/>
    <w:rsid w:val="00295CD8"/>
    <w:rsid w:val="00297FC5"/>
    <w:rsid w:val="002A1030"/>
    <w:rsid w:val="002A1C4A"/>
    <w:rsid w:val="002A2B17"/>
    <w:rsid w:val="002A4EF1"/>
    <w:rsid w:val="002B4DE9"/>
    <w:rsid w:val="002B584A"/>
    <w:rsid w:val="002B6B0E"/>
    <w:rsid w:val="002C09CE"/>
    <w:rsid w:val="002C4C4F"/>
    <w:rsid w:val="002D2F25"/>
    <w:rsid w:val="002D36EB"/>
    <w:rsid w:val="002D394E"/>
    <w:rsid w:val="002E0A76"/>
    <w:rsid w:val="002E0CC2"/>
    <w:rsid w:val="0030275C"/>
    <w:rsid w:val="00303084"/>
    <w:rsid w:val="00305B80"/>
    <w:rsid w:val="00307D5D"/>
    <w:rsid w:val="0031169D"/>
    <w:rsid w:val="00324FC2"/>
    <w:rsid w:val="003262C0"/>
    <w:rsid w:val="00334DF3"/>
    <w:rsid w:val="00335945"/>
    <w:rsid w:val="00337621"/>
    <w:rsid w:val="00340D4A"/>
    <w:rsid w:val="00350282"/>
    <w:rsid w:val="00366880"/>
    <w:rsid w:val="0037003F"/>
    <w:rsid w:val="00371463"/>
    <w:rsid w:val="003819E8"/>
    <w:rsid w:val="00381E9F"/>
    <w:rsid w:val="00385C6A"/>
    <w:rsid w:val="00390099"/>
    <w:rsid w:val="00394CE3"/>
    <w:rsid w:val="00396289"/>
    <w:rsid w:val="003B5B61"/>
    <w:rsid w:val="003B7C69"/>
    <w:rsid w:val="003B7FE0"/>
    <w:rsid w:val="003C2F91"/>
    <w:rsid w:val="003D1651"/>
    <w:rsid w:val="003D43F9"/>
    <w:rsid w:val="00413737"/>
    <w:rsid w:val="004168A3"/>
    <w:rsid w:val="0042134A"/>
    <w:rsid w:val="00424C3F"/>
    <w:rsid w:val="00436378"/>
    <w:rsid w:val="00437C7D"/>
    <w:rsid w:val="0045283C"/>
    <w:rsid w:val="0045720D"/>
    <w:rsid w:val="004649E0"/>
    <w:rsid w:val="004670B9"/>
    <w:rsid w:val="00467C3D"/>
    <w:rsid w:val="004736EE"/>
    <w:rsid w:val="00474878"/>
    <w:rsid w:val="00484EC4"/>
    <w:rsid w:val="004878FD"/>
    <w:rsid w:val="004903C7"/>
    <w:rsid w:val="00491A0E"/>
    <w:rsid w:val="00495A2F"/>
    <w:rsid w:val="00495E42"/>
    <w:rsid w:val="00496114"/>
    <w:rsid w:val="00497900"/>
    <w:rsid w:val="004A6334"/>
    <w:rsid w:val="004B18BD"/>
    <w:rsid w:val="004B432C"/>
    <w:rsid w:val="004B4379"/>
    <w:rsid w:val="004B7CB8"/>
    <w:rsid w:val="004C08CC"/>
    <w:rsid w:val="004C7172"/>
    <w:rsid w:val="004C7EB5"/>
    <w:rsid w:val="004D0ABB"/>
    <w:rsid w:val="004E4B75"/>
    <w:rsid w:val="004F576B"/>
    <w:rsid w:val="00540CDE"/>
    <w:rsid w:val="005465B1"/>
    <w:rsid w:val="005522DA"/>
    <w:rsid w:val="005553D4"/>
    <w:rsid w:val="00556B78"/>
    <w:rsid w:val="00557374"/>
    <w:rsid w:val="0056169D"/>
    <w:rsid w:val="0056265A"/>
    <w:rsid w:val="005634B6"/>
    <w:rsid w:val="0058748C"/>
    <w:rsid w:val="00590092"/>
    <w:rsid w:val="0059353B"/>
    <w:rsid w:val="00594468"/>
    <w:rsid w:val="005979D8"/>
    <w:rsid w:val="005B7A58"/>
    <w:rsid w:val="005C6882"/>
    <w:rsid w:val="005C762B"/>
    <w:rsid w:val="005D24D1"/>
    <w:rsid w:val="005D2A80"/>
    <w:rsid w:val="005D46D1"/>
    <w:rsid w:val="005D650F"/>
    <w:rsid w:val="005E20AF"/>
    <w:rsid w:val="005E25BF"/>
    <w:rsid w:val="00612AB7"/>
    <w:rsid w:val="0061670C"/>
    <w:rsid w:val="00620A6C"/>
    <w:rsid w:val="00652F51"/>
    <w:rsid w:val="006623BB"/>
    <w:rsid w:val="00666E85"/>
    <w:rsid w:val="006760C4"/>
    <w:rsid w:val="00682658"/>
    <w:rsid w:val="00685CC4"/>
    <w:rsid w:val="006A0A87"/>
    <w:rsid w:val="006A1C13"/>
    <w:rsid w:val="006A5AFE"/>
    <w:rsid w:val="006C069F"/>
    <w:rsid w:val="006D66F7"/>
    <w:rsid w:val="006E4AF6"/>
    <w:rsid w:val="006E4CB2"/>
    <w:rsid w:val="006E5AF6"/>
    <w:rsid w:val="006E617B"/>
    <w:rsid w:val="006F1898"/>
    <w:rsid w:val="0070000E"/>
    <w:rsid w:val="007042CF"/>
    <w:rsid w:val="00717D68"/>
    <w:rsid w:val="00723D60"/>
    <w:rsid w:val="00727FE3"/>
    <w:rsid w:val="00732667"/>
    <w:rsid w:val="00733FD8"/>
    <w:rsid w:val="007376F0"/>
    <w:rsid w:val="007526C7"/>
    <w:rsid w:val="0076338E"/>
    <w:rsid w:val="0078099A"/>
    <w:rsid w:val="00781B41"/>
    <w:rsid w:val="00790311"/>
    <w:rsid w:val="00797DD6"/>
    <w:rsid w:val="007A6B4D"/>
    <w:rsid w:val="007C5B38"/>
    <w:rsid w:val="007C7D8C"/>
    <w:rsid w:val="007E656F"/>
    <w:rsid w:val="007F3F71"/>
    <w:rsid w:val="00802470"/>
    <w:rsid w:val="00813EFF"/>
    <w:rsid w:val="00814592"/>
    <w:rsid w:val="008161F5"/>
    <w:rsid w:val="00820C01"/>
    <w:rsid w:val="00824B62"/>
    <w:rsid w:val="008313A4"/>
    <w:rsid w:val="0083334A"/>
    <w:rsid w:val="00833A08"/>
    <w:rsid w:val="00834520"/>
    <w:rsid w:val="008368AD"/>
    <w:rsid w:val="00840A18"/>
    <w:rsid w:val="008479D3"/>
    <w:rsid w:val="00860B6B"/>
    <w:rsid w:val="00860DED"/>
    <w:rsid w:val="00867862"/>
    <w:rsid w:val="00872BF6"/>
    <w:rsid w:val="00881BE5"/>
    <w:rsid w:val="00892FBF"/>
    <w:rsid w:val="0089698C"/>
    <w:rsid w:val="008A200B"/>
    <w:rsid w:val="008A49AC"/>
    <w:rsid w:val="008B30A1"/>
    <w:rsid w:val="008B576C"/>
    <w:rsid w:val="008C42A1"/>
    <w:rsid w:val="008C5CCB"/>
    <w:rsid w:val="008D4122"/>
    <w:rsid w:val="008E3CF3"/>
    <w:rsid w:val="008E6D1A"/>
    <w:rsid w:val="008F2EFE"/>
    <w:rsid w:val="008F4D18"/>
    <w:rsid w:val="0090014E"/>
    <w:rsid w:val="009002B7"/>
    <w:rsid w:val="009039F3"/>
    <w:rsid w:val="00921EB2"/>
    <w:rsid w:val="00941BEC"/>
    <w:rsid w:val="00943FD7"/>
    <w:rsid w:val="00951475"/>
    <w:rsid w:val="00954FDC"/>
    <w:rsid w:val="0095708D"/>
    <w:rsid w:val="009640BA"/>
    <w:rsid w:val="00971EE3"/>
    <w:rsid w:val="00972620"/>
    <w:rsid w:val="00975588"/>
    <w:rsid w:val="00986E61"/>
    <w:rsid w:val="0099469B"/>
    <w:rsid w:val="009A54B2"/>
    <w:rsid w:val="009A733E"/>
    <w:rsid w:val="009A7AB6"/>
    <w:rsid w:val="009B10DA"/>
    <w:rsid w:val="009B7DF4"/>
    <w:rsid w:val="009C40A2"/>
    <w:rsid w:val="009C5866"/>
    <w:rsid w:val="009D547A"/>
    <w:rsid w:val="009D79BA"/>
    <w:rsid w:val="009E161F"/>
    <w:rsid w:val="009E3352"/>
    <w:rsid w:val="009E711C"/>
    <w:rsid w:val="009F0260"/>
    <w:rsid w:val="009F47F4"/>
    <w:rsid w:val="00A00FB3"/>
    <w:rsid w:val="00A01EA1"/>
    <w:rsid w:val="00A07195"/>
    <w:rsid w:val="00A1185F"/>
    <w:rsid w:val="00A14BB6"/>
    <w:rsid w:val="00A15B30"/>
    <w:rsid w:val="00A21F04"/>
    <w:rsid w:val="00A2238D"/>
    <w:rsid w:val="00A274DD"/>
    <w:rsid w:val="00A35595"/>
    <w:rsid w:val="00A45105"/>
    <w:rsid w:val="00A621D4"/>
    <w:rsid w:val="00A71149"/>
    <w:rsid w:val="00A743EF"/>
    <w:rsid w:val="00A804EC"/>
    <w:rsid w:val="00A8171C"/>
    <w:rsid w:val="00A8174A"/>
    <w:rsid w:val="00A911A2"/>
    <w:rsid w:val="00A92162"/>
    <w:rsid w:val="00A93E57"/>
    <w:rsid w:val="00AA02FF"/>
    <w:rsid w:val="00AB0E3E"/>
    <w:rsid w:val="00AB1A36"/>
    <w:rsid w:val="00AC2BE4"/>
    <w:rsid w:val="00AC580F"/>
    <w:rsid w:val="00AC653B"/>
    <w:rsid w:val="00AD1295"/>
    <w:rsid w:val="00AD2352"/>
    <w:rsid w:val="00AD562F"/>
    <w:rsid w:val="00AF0127"/>
    <w:rsid w:val="00B00BB8"/>
    <w:rsid w:val="00B05BF8"/>
    <w:rsid w:val="00B10057"/>
    <w:rsid w:val="00B14650"/>
    <w:rsid w:val="00B20AD9"/>
    <w:rsid w:val="00B20E0B"/>
    <w:rsid w:val="00B21171"/>
    <w:rsid w:val="00B275AB"/>
    <w:rsid w:val="00B30164"/>
    <w:rsid w:val="00B34AD7"/>
    <w:rsid w:val="00B40038"/>
    <w:rsid w:val="00B40558"/>
    <w:rsid w:val="00B42813"/>
    <w:rsid w:val="00B44003"/>
    <w:rsid w:val="00B45140"/>
    <w:rsid w:val="00B4758C"/>
    <w:rsid w:val="00B510FF"/>
    <w:rsid w:val="00B56C5F"/>
    <w:rsid w:val="00B704EB"/>
    <w:rsid w:val="00B824AE"/>
    <w:rsid w:val="00BA5E19"/>
    <w:rsid w:val="00BB1A37"/>
    <w:rsid w:val="00BB4E30"/>
    <w:rsid w:val="00BB76DB"/>
    <w:rsid w:val="00BC3CA4"/>
    <w:rsid w:val="00BC53C8"/>
    <w:rsid w:val="00BC586A"/>
    <w:rsid w:val="00BE49C1"/>
    <w:rsid w:val="00BF3C70"/>
    <w:rsid w:val="00C04086"/>
    <w:rsid w:val="00C155B1"/>
    <w:rsid w:val="00C258AF"/>
    <w:rsid w:val="00C31690"/>
    <w:rsid w:val="00C362A5"/>
    <w:rsid w:val="00C45447"/>
    <w:rsid w:val="00C47943"/>
    <w:rsid w:val="00C52A4E"/>
    <w:rsid w:val="00C53133"/>
    <w:rsid w:val="00C53BC4"/>
    <w:rsid w:val="00C57198"/>
    <w:rsid w:val="00C60069"/>
    <w:rsid w:val="00C65B71"/>
    <w:rsid w:val="00C6798B"/>
    <w:rsid w:val="00C72578"/>
    <w:rsid w:val="00C76AAE"/>
    <w:rsid w:val="00C86B51"/>
    <w:rsid w:val="00C905BF"/>
    <w:rsid w:val="00CA11D0"/>
    <w:rsid w:val="00CA2F0E"/>
    <w:rsid w:val="00CA44BC"/>
    <w:rsid w:val="00CA6CED"/>
    <w:rsid w:val="00CB2E18"/>
    <w:rsid w:val="00CB546E"/>
    <w:rsid w:val="00CC0400"/>
    <w:rsid w:val="00CC3284"/>
    <w:rsid w:val="00CD0649"/>
    <w:rsid w:val="00CD47E8"/>
    <w:rsid w:val="00CD54CC"/>
    <w:rsid w:val="00CD6505"/>
    <w:rsid w:val="00CD72C4"/>
    <w:rsid w:val="00CE3795"/>
    <w:rsid w:val="00CF409C"/>
    <w:rsid w:val="00CF5C3B"/>
    <w:rsid w:val="00CF6D8E"/>
    <w:rsid w:val="00D02875"/>
    <w:rsid w:val="00D070D7"/>
    <w:rsid w:val="00D124FB"/>
    <w:rsid w:val="00D23B87"/>
    <w:rsid w:val="00D3330B"/>
    <w:rsid w:val="00D41EEA"/>
    <w:rsid w:val="00D44B47"/>
    <w:rsid w:val="00D52D8E"/>
    <w:rsid w:val="00D53F9B"/>
    <w:rsid w:val="00D567A4"/>
    <w:rsid w:val="00D56EB6"/>
    <w:rsid w:val="00D571CD"/>
    <w:rsid w:val="00D76017"/>
    <w:rsid w:val="00D8314F"/>
    <w:rsid w:val="00D8478B"/>
    <w:rsid w:val="00D90C72"/>
    <w:rsid w:val="00D92A3C"/>
    <w:rsid w:val="00D9316C"/>
    <w:rsid w:val="00DA4D45"/>
    <w:rsid w:val="00DA6291"/>
    <w:rsid w:val="00DB60D9"/>
    <w:rsid w:val="00DB716E"/>
    <w:rsid w:val="00DB7B25"/>
    <w:rsid w:val="00DC4656"/>
    <w:rsid w:val="00DD11AD"/>
    <w:rsid w:val="00DE5A6E"/>
    <w:rsid w:val="00DF2DA4"/>
    <w:rsid w:val="00DF43BE"/>
    <w:rsid w:val="00DF4A4C"/>
    <w:rsid w:val="00DF641F"/>
    <w:rsid w:val="00E05D2A"/>
    <w:rsid w:val="00E06BBF"/>
    <w:rsid w:val="00E12549"/>
    <w:rsid w:val="00E12669"/>
    <w:rsid w:val="00E15ADB"/>
    <w:rsid w:val="00E23267"/>
    <w:rsid w:val="00E265AC"/>
    <w:rsid w:val="00E272CF"/>
    <w:rsid w:val="00E27997"/>
    <w:rsid w:val="00E32E35"/>
    <w:rsid w:val="00E4167F"/>
    <w:rsid w:val="00E51E73"/>
    <w:rsid w:val="00E5570F"/>
    <w:rsid w:val="00E55957"/>
    <w:rsid w:val="00E7297E"/>
    <w:rsid w:val="00E845E1"/>
    <w:rsid w:val="00E84A80"/>
    <w:rsid w:val="00EA1F75"/>
    <w:rsid w:val="00EA745C"/>
    <w:rsid w:val="00EB1F1E"/>
    <w:rsid w:val="00EB486D"/>
    <w:rsid w:val="00EC5978"/>
    <w:rsid w:val="00ED158A"/>
    <w:rsid w:val="00ED3415"/>
    <w:rsid w:val="00EE253A"/>
    <w:rsid w:val="00EF5ED8"/>
    <w:rsid w:val="00F01CD8"/>
    <w:rsid w:val="00F02A9F"/>
    <w:rsid w:val="00F16E54"/>
    <w:rsid w:val="00F218DE"/>
    <w:rsid w:val="00F21976"/>
    <w:rsid w:val="00F40BA4"/>
    <w:rsid w:val="00F44EE1"/>
    <w:rsid w:val="00F50336"/>
    <w:rsid w:val="00F52C35"/>
    <w:rsid w:val="00F652DC"/>
    <w:rsid w:val="00F7075C"/>
    <w:rsid w:val="00F744B0"/>
    <w:rsid w:val="00F762CA"/>
    <w:rsid w:val="00F76DE6"/>
    <w:rsid w:val="00F96217"/>
    <w:rsid w:val="00FA2A29"/>
    <w:rsid w:val="00FA7701"/>
    <w:rsid w:val="00FB7C39"/>
    <w:rsid w:val="00FC5083"/>
    <w:rsid w:val="00FD4E53"/>
    <w:rsid w:val="00FD6DC1"/>
    <w:rsid w:val="00FE7234"/>
    <w:rsid w:val="00FE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Text">
    <w:name w:val="Default Text"/>
    <w:rPr>
      <w:rFonts w:eastAsia="Arial Unicode MS"/>
      <w:color w:val="000000"/>
      <w:kern w:val="28"/>
      <w:sz w:val="24"/>
      <w:szCs w:val="24"/>
      <w:lang w:eastAsia="en-US"/>
    </w:rPr>
  </w:style>
  <w:style w:type="paragraph" w:styleId="BalloonText">
    <w:name w:val="Balloon Text"/>
    <w:basedOn w:val="Normal"/>
    <w:semiHidden/>
    <w:rsid w:val="00FD4E53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rsid w:val="00685C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E5AF6"/>
    <w:pPr>
      <w:ind w:left="720"/>
    </w:pPr>
  </w:style>
  <w:style w:type="paragraph" w:styleId="EndnoteText">
    <w:name w:val="endnote text"/>
    <w:basedOn w:val="Normal"/>
    <w:link w:val="EndnoteTextChar"/>
    <w:rsid w:val="00394CE3"/>
    <w:rPr>
      <w:sz w:val="20"/>
      <w:szCs w:val="20"/>
    </w:rPr>
  </w:style>
  <w:style w:type="character" w:customStyle="1" w:styleId="EndnoteTextChar">
    <w:name w:val="Endnote Text Char"/>
    <w:link w:val="EndnoteText"/>
    <w:rsid w:val="00394CE3"/>
    <w:rPr>
      <w:lang w:eastAsia="en-US"/>
    </w:rPr>
  </w:style>
  <w:style w:type="character" w:styleId="EndnoteReference">
    <w:name w:val="endnote reference"/>
    <w:rsid w:val="00394CE3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Text">
    <w:name w:val="Default Text"/>
    <w:rPr>
      <w:rFonts w:eastAsia="Arial Unicode MS"/>
      <w:color w:val="000000"/>
      <w:kern w:val="28"/>
      <w:sz w:val="24"/>
      <w:szCs w:val="24"/>
      <w:lang w:eastAsia="en-US"/>
    </w:rPr>
  </w:style>
  <w:style w:type="paragraph" w:styleId="BalloonText">
    <w:name w:val="Balloon Text"/>
    <w:basedOn w:val="Normal"/>
    <w:semiHidden/>
    <w:rsid w:val="00FD4E53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rsid w:val="00685C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E5AF6"/>
    <w:pPr>
      <w:ind w:left="720"/>
    </w:pPr>
  </w:style>
  <w:style w:type="paragraph" w:styleId="EndnoteText">
    <w:name w:val="endnote text"/>
    <w:basedOn w:val="Normal"/>
    <w:link w:val="EndnoteTextChar"/>
    <w:rsid w:val="00394CE3"/>
    <w:rPr>
      <w:sz w:val="20"/>
      <w:szCs w:val="20"/>
    </w:rPr>
  </w:style>
  <w:style w:type="character" w:customStyle="1" w:styleId="EndnoteTextChar">
    <w:name w:val="Endnote Text Char"/>
    <w:link w:val="EndnoteText"/>
    <w:rsid w:val="00394CE3"/>
    <w:rPr>
      <w:lang w:eastAsia="en-US"/>
    </w:rPr>
  </w:style>
  <w:style w:type="character" w:styleId="EndnoteReference">
    <w:name w:val="endnote reference"/>
    <w:rsid w:val="00394CE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167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0CC596-92FB-427E-A956-48BA58E1F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HERWELL DIOCESAN CHOIR</vt:lpstr>
    </vt:vector>
  </TitlesOfParts>
  <Company>Hendry Family</Company>
  <LinksUpToDate>false</LinksUpToDate>
  <CharactersWithSpaces>1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HERWELL DIOCESAN CHOIR</dc:title>
  <dc:creator>Margaret Hendry</dc:creator>
  <cp:lastModifiedBy>James McLaughlin</cp:lastModifiedBy>
  <cp:revision>2</cp:revision>
  <cp:lastPrinted>2018-11-28T12:25:00Z</cp:lastPrinted>
  <dcterms:created xsi:type="dcterms:W3CDTF">2019-03-26T21:23:00Z</dcterms:created>
  <dcterms:modified xsi:type="dcterms:W3CDTF">2019-03-26T21:23:00Z</dcterms:modified>
</cp:coreProperties>
</file>